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sidized</w:t>
      </w:r>
      <w:r>
        <w:t xml:space="preserve"> </w:t>
      </w:r>
      <w:r>
        <w:t xml:space="preserve">Housing</w:t>
      </w:r>
      <w:r>
        <w:t xml:space="preserve"> </w:t>
      </w:r>
      <w:r>
        <w:t xml:space="preserve">Pictu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ublic-housing"/>
    <w:p>
      <w:pPr>
        <w:pStyle w:val="Heading1"/>
      </w:pPr>
      <w:r>
        <w:t xml:space="preserve">Public Hous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12px"/>
              </w:rPr>
              <w:t xml:space="preserve">Measured by CB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09</w:t>
            </w:r>
            <w:r>
              <w:rPr>
                <w:rFonts w:ascii="Calibri" w:hAnsi="Calibri"/>
                <w:sz w:val="12px"/>
              </w:rPr>
              <w:t xml:space="preserve">, N = 97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0</w:t>
            </w:r>
            <w:r>
              <w:rPr>
                <w:rFonts w:ascii="Calibri" w:hAnsi="Calibri"/>
                <w:sz w:val="12px"/>
              </w:rPr>
              <w:t xml:space="preserve">, N = 97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1</w:t>
            </w:r>
            <w:r>
              <w:rPr>
                <w:rFonts w:ascii="Calibri" w:hAnsi="Calibri"/>
                <w:sz w:val="12px"/>
              </w:rPr>
              <w:t xml:space="preserve">, N = 97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2</w:t>
            </w:r>
            <w:r>
              <w:rPr>
                <w:rFonts w:ascii="Calibri" w:hAnsi="Calibri"/>
                <w:sz w:val="12px"/>
              </w:rPr>
              <w:t xml:space="preserve">, N = 97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3</w:t>
            </w:r>
            <w:r>
              <w:rPr>
                <w:rFonts w:ascii="Calibri" w:hAnsi="Calibri"/>
                <w:sz w:val="12px"/>
              </w:rPr>
              <w:t xml:space="preserve">, N = 95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4</w:t>
            </w:r>
            <w:r>
              <w:rPr>
                <w:rFonts w:ascii="Calibri" w:hAnsi="Calibri"/>
                <w:sz w:val="12px"/>
              </w:rPr>
              <w:t xml:space="preserve">, N = 77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5</w:t>
            </w:r>
            <w:r>
              <w:rPr>
                <w:rFonts w:ascii="Calibri" w:hAnsi="Calibri"/>
                <w:sz w:val="12px"/>
              </w:rPr>
              <w:t xml:space="preserve">, N = 77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6</w:t>
            </w:r>
            <w:r>
              <w:rPr>
                <w:rFonts w:ascii="Calibri" w:hAnsi="Calibri"/>
                <w:sz w:val="12px"/>
              </w:rPr>
              <w:t xml:space="preserve">, N = 76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7</w:t>
            </w:r>
            <w:r>
              <w:rPr>
                <w:rFonts w:ascii="Calibri" w:hAnsi="Calibri"/>
                <w:sz w:val="12px"/>
              </w:rPr>
              <w:t xml:space="preserve">, N = 75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8</w:t>
            </w:r>
            <w:r>
              <w:rPr>
                <w:rFonts w:ascii="Calibri" w:hAnsi="Calibri"/>
                <w:sz w:val="12px"/>
              </w:rPr>
              <w:t xml:space="preserve">, N = 74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9</w:t>
            </w:r>
            <w:r>
              <w:rPr>
                <w:rFonts w:ascii="Calibri" w:hAnsi="Calibri"/>
                <w:sz w:val="12px"/>
              </w:rPr>
              <w:t xml:space="preserve">, N = 7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0</w:t>
            </w:r>
            <w:r>
              <w:rPr>
                <w:rFonts w:ascii="Calibri" w:hAnsi="Calibri"/>
                <w:sz w:val="12px"/>
              </w:rPr>
              <w:t xml:space="preserve">, N = 73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1</w:t>
            </w:r>
            <w:r>
              <w:rPr>
                <w:rFonts w:ascii="Calibri" w:hAnsi="Calibri"/>
                <w:sz w:val="12px"/>
              </w:rPr>
              <w:t xml:space="preserve">, N = 73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2</w:t>
            </w:r>
            <w:r>
              <w:rPr>
                <w:rFonts w:ascii="Calibri" w:hAnsi="Calibri"/>
                <w:sz w:val="12px"/>
              </w:rPr>
              <w:t xml:space="preserve">, N = 72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3</w:t>
            </w:r>
            <w:r>
              <w:rPr>
                <w:rFonts w:ascii="Calibri" w:hAnsi="Calibri"/>
                <w:sz w:val="12px"/>
              </w:rPr>
              <w:t xml:space="preserve">, N = 7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Total Un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64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168,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159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156,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150,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141,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119,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074,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040,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015,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87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57,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1,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07,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86,2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574 (8,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462 (7,7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452 (7,8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450 (7,8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500 (8,0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471 (8,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447 (7,9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410 (7,9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75 (8,2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56 (8,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32 (8,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03 (7,9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76 (7,7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54 (7,6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26 (7,4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4 (194, 8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5 (194, 8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5 (194, 8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7 (194, 8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7 (195, 9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6 (191, 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3 (188, 8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4 (188, 8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9 (174, 7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0 (174, 7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0 (174, 7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9 (174, 7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4 (165, 7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7 (165, 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5 (161, 6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197,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 178,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 194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 194,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 197,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197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196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194,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205,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199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196,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192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87,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84,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78,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People 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31,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234,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20,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23,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34,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292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236,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156,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070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984,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909,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823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730,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644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600,7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928 (17,3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811 (16,5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897 (16,5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897 (16,5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024 (17,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978 (17,0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920 (16,9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856 (16,6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767 (17,0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679 (16,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594 (15,8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502 (15,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94 (14,2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294 (13,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255 (12,9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5 (346, 1,6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29 (358, 1,7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2 (372, 1,7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70 (367, 1,7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0 (364, 1,9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3 (367, 1,8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27 (357, 1,8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24 (358, 1,7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9 (340, 1,5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7 (341, 1,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7 (334, 1,5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2 (330, 1,4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24 (308, 1,3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14 (294, 1,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0 (296, 1,3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425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, 424,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 423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 424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 430,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 428,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, 425,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 415,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 428,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 405,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 393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 374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, 346,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, 315,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 304,9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Rent Per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2,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3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5,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1,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8,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5,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3,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3,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3,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8,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4,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2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9,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4,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1,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2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3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4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1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7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6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9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3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6 (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6 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5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5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7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2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8 (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2 (205, 2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5 (205, 2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5 (206, 2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4 (211, 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0 (219, 2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9 (225, 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1 (237, 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5 (242, 3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7 (245, 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6 (252, 3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5 (261, 3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4 (261, 3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5 (273, 3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8 (293, 3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2 (316, 4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, 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2, 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, 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, 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, 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, 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, 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, 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, 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, 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, 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, 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8, 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, 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9, 8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505,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523,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654,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934,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804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006,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193,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076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043,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326,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617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446,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67,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824,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612,7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942 (2,9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979 (2,9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053 (2,9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387 (2,9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701 (3,0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995 (3,1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307 (3,2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346 (3,2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427 (3,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936 (3,4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426 (3,6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330 (3,5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,031 (3,6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492 (4,0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764 (4,2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621 (9,972, 13,5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712 (10,060, 13,5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776 (10,058, 13,6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195 (10,371, 13,9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476 (10,718, 14,4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748 (11,033, 14,6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985 (11,296, 14,9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144 (11,419, 15,1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137 (11,456, 15,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478 (11,795, 15,7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014 (12,245, 16,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753 (12,191, 16,1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554 (12,798, 16,8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,918 (14,024, 18,6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210 (15,227, 19,8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122, 26,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27, 29,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323, 24,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310, 24,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409, 26,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57, 28,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67, 32,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98, 28,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69, 29,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47, 34,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518, 32,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686, 32,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763, 29,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158, 33,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832, 35,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Female Lead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,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,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,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,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,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,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,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,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,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,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,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,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,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1,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5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9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9, 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9, 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8, 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8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8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8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7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7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7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8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7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7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7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67, 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, 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4, 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, 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, 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, 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, 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0, 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4, 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,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Female Lead Household With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,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,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,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,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,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,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,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,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,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,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 (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26, 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26, 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26, 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26, 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26, 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 (26, 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26, 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26, 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26, 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26, 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25, 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25, 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 (25, 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 (25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 (25, 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households who were in the program less than a year from the date of Picture snapsho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9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9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9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9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9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4, 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4, 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4, 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4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3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13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10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11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10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11, 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all persons in assisted households who have a dis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,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,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4, 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4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4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4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4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5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5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5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6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6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6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6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6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6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6, 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More Bedrooms Than Peo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6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5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5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5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4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5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 (5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 (5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 (5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6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6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6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6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7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7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7, 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Minority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,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,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9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,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,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,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,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,9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 (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 (12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 (12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13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13, 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13, 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 (14, 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 (14, 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15, 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 (15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 (15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 (15, 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 (15, 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 (15, 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15, 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 (15, 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Average Months on Waiting L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,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7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 (4,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 (4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 (4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 (5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5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6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 (6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6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 (5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 (5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 (6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6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6, 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6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7, 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2,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2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2,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2,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2,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,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2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3,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2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Average months since households moved in as difference between the admission date and date of Picture snap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,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,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,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,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,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,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,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,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,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1,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1,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2,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2,6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0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7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8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1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4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6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7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8 (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 (53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 (54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 (54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 (55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 (56, 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 (61, 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 (61, 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62, 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63, 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4, 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 (65, 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8 (67, 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0 (69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1 (69, 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2 (71, 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 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 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 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, 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 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, 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 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, 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 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, 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 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, 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 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, 2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Average HUD Expenditure per Month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0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9,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5,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7,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6,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0,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9,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8,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3,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6,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3,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02,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9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6,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47,1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4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4 (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1 (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3 (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4 (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4 (1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4 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2 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0 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1 (4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0 (1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2 (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5 (2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1 (2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0 (3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3 (354, 4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8 (318, 4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4 (299, 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7 (301, 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2 (310, 4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7 (284, 4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9 (285, 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0 (289, 4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4 (287, 4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8 (359, 5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6 (371, 5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16 (427, 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3 (400, 5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0 (446, 6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9 (475, 7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5, 1,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5, 2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9, 1,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6, 1,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8, 1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4, 2,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9, 1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5, 1,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6, 1,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3, 9,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0, 1,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6, 3,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, 3,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, 2,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, 8,7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Surrounding census tract % in Pover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8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6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6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6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6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19, 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20, 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21, 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21, 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20, 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19, 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19, 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19, 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18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18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6, 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 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 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Yearly Rent to H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48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65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62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62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899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06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37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30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19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97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78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7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41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96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757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48 (2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73 (6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49 (2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47 (2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48 (2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76 (2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29 (2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57 (2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66 (2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60 (2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53 (2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67 (2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48 (2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05 (2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01 (2.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75 (22.97, 26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87 (23.04, 26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84 (22.93, 26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79 (22.95, 26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90 (22.84, 26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15 (23.19, 26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72 (23.98, 26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89 (24.43, 26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05 (24.46, 27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97 (24.53, 26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95 (24.37, 26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07 (24.53, 27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86 (24.39, 26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47 (23.80, 26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41 (23.73, 26.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.10, 3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.09, 19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.40, 3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.04, 3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.14, 3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.48, 3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.18, 3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85, 3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71, 3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29, 3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57, 3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63, 3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70, 3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74, 3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71, 3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</w:tr>
    </w:tbl>
    <w:bookmarkEnd w:id="20"/>
    <w:bookmarkStart w:id="21" w:name="section-8-housing"/>
    <w:p>
      <w:pPr>
        <w:pStyle w:val="Heading1"/>
      </w:pPr>
      <w:r>
        <w:t xml:space="preserve">Section 8 Hous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12px"/>
              </w:rPr>
              <w:t xml:space="preserve">Section 8</w:t>
            </w:r>
            <w:r xmlns:w="http://schemas.openxmlformats.org/wordprocessingml/2006/main">
              <w:rPr>
                <w:rFonts w:ascii="Calibri" w:hAnsi="Calibri"/>
                <w:sz w:val="12px"/>
              </w:rPr>
              <w:t xml:space="preserve"> </w:t>
            </w:r>
            <w:r>
              <w:rPr>
                <w:b w:val="true"/>
                <w:rFonts w:ascii="Calibri" w:hAnsi="Calibri"/>
                <w:sz w:val="12px"/>
              </w:rPr>
              <w:t xml:space="preserve">Measured by CB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09</w:t>
            </w:r>
            <w:r>
              <w:rPr>
                <w:rFonts w:ascii="Calibri" w:hAnsi="Calibri"/>
                <w:sz w:val="12px"/>
              </w:rPr>
              <w:t xml:space="preserve">, N = 97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0</w:t>
            </w:r>
            <w:r>
              <w:rPr>
                <w:rFonts w:ascii="Calibri" w:hAnsi="Calibri"/>
                <w:sz w:val="12px"/>
              </w:rPr>
              <w:t xml:space="preserve">, N = 97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1</w:t>
            </w:r>
            <w:r>
              <w:rPr>
                <w:rFonts w:ascii="Calibri" w:hAnsi="Calibri"/>
                <w:sz w:val="12px"/>
              </w:rPr>
              <w:t xml:space="preserve">, N = 97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2</w:t>
            </w:r>
            <w:r>
              <w:rPr>
                <w:rFonts w:ascii="Calibri" w:hAnsi="Calibri"/>
                <w:sz w:val="12px"/>
              </w:rPr>
              <w:t xml:space="preserve">, N = 97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3</w:t>
            </w:r>
            <w:r>
              <w:rPr>
                <w:rFonts w:ascii="Calibri" w:hAnsi="Calibri"/>
                <w:sz w:val="12px"/>
              </w:rPr>
              <w:t xml:space="preserve">, N = 95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4</w:t>
            </w:r>
            <w:r>
              <w:rPr>
                <w:rFonts w:ascii="Calibri" w:hAnsi="Calibri"/>
                <w:sz w:val="12px"/>
              </w:rPr>
              <w:t xml:space="preserve">, N = 9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5</w:t>
            </w:r>
            <w:r>
              <w:rPr>
                <w:rFonts w:ascii="Calibri" w:hAnsi="Calibri"/>
                <w:sz w:val="12px"/>
              </w:rPr>
              <w:t xml:space="preserve">, N = 9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6</w:t>
            </w:r>
            <w:r>
              <w:rPr>
                <w:rFonts w:ascii="Calibri" w:hAnsi="Calibri"/>
                <w:sz w:val="12px"/>
              </w:rPr>
              <w:t xml:space="preserve">, N = 92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7</w:t>
            </w:r>
            <w:r>
              <w:rPr>
                <w:rFonts w:ascii="Calibri" w:hAnsi="Calibri"/>
                <w:sz w:val="12px"/>
              </w:rPr>
              <w:t xml:space="preserve">, N = 9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8</w:t>
            </w:r>
            <w:r>
              <w:rPr>
                <w:rFonts w:ascii="Calibri" w:hAnsi="Calibri"/>
                <w:sz w:val="12px"/>
              </w:rPr>
              <w:t xml:space="preserve">, N = 9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9</w:t>
            </w:r>
            <w:r>
              <w:rPr>
                <w:rFonts w:ascii="Calibri" w:hAnsi="Calibri"/>
                <w:sz w:val="12px"/>
              </w:rPr>
              <w:t xml:space="preserve">, N = 9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0</w:t>
            </w:r>
            <w:r>
              <w:rPr>
                <w:rFonts w:ascii="Calibri" w:hAnsi="Calibri"/>
                <w:sz w:val="12px"/>
              </w:rPr>
              <w:t xml:space="preserve">, N = 9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1</w:t>
            </w:r>
            <w:r>
              <w:rPr>
                <w:rFonts w:ascii="Calibri" w:hAnsi="Calibri"/>
                <w:sz w:val="12px"/>
              </w:rPr>
              <w:t xml:space="preserve">, N = 9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2</w:t>
            </w:r>
            <w:r>
              <w:rPr>
                <w:rFonts w:ascii="Calibri" w:hAnsi="Calibri"/>
                <w:sz w:val="12px"/>
              </w:rPr>
              <w:t xml:space="preserve">, N = 9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3</w:t>
            </w:r>
            <w:r>
              <w:rPr>
                <w:rFonts w:ascii="Calibri" w:hAnsi="Calibri"/>
                <w:sz w:val="12px"/>
              </w:rPr>
              <w:t xml:space="preserve">, N = 9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Total Un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90,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42,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40,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41,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40,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25,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31,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43,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80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84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90,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99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06,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12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15,6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72 (3,7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20 (3,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18 (3,2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20 (3,3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46 (3,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32 (4,5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43 (4,5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47 (4,5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93 (5,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408 (5,4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415 (5,5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427 (5,5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438 (5,5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444 (5,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449 (5,5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9 (125, 5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0 (125, 5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0 (125, 5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7 (115, 5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2 (120, 5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7 (163, 8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0 (163, 8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9 (163, 8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2 (159, 7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0 (160, 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4 (159, 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2 (159, 7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6 (160, 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4 (160, 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7 (163, 8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 58,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 59,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 59,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 61,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 59,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84,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84,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85,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14,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10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10,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10,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10,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10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10,2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People 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31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48,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46,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47,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246,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029,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019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023,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057,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063,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063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074,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044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012,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007,5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441 (5,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50 (5,0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46 (5,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49 (5,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84 (5,2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232 (7,4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220 (7,4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221 (7,4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276 (8,7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01 (8,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00 (8,7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12 (8,7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282 (8,6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242 (8,3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236 (8,3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4 (183, 8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1 (182, 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6 (181, 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3 (176, 8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6 (169, 8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4 (256, 1,3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8 (257, 1,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1 (262, 1,4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14 (252, 1,2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1 (258, 1,3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9 (255, 1,3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4 (250, 1,3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17 (239, 1,2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09 (239, 1,2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07 (237, 1,2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93,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94,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93,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96,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2,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 140,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 139,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 140,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 177,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 175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 175,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 173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 170,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 164,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 165,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Rent Per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9,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9,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0,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7,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7,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4,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9,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2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2,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7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5,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7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4,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3,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5,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7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8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8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6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3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7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2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6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7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4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4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6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5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4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9 (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8 (213, 2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8 (214, 2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8 (216, 2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7 (220, 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2 (229, 2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6 (217, 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1 (223, 2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4 (226, 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6 (228, 2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4 (236, 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3 (243, 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5 (244, 3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4 (252, 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3 (271, 3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8 (293, 3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, 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8, 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, 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0, 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7, 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5, 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, 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4, 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, 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8, 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0, 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0, 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, 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2, 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, 8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998,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012,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027,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261,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241,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008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208,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315,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268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474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11,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32,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103,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834,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676,7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20 (2,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25 (2,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28 (2,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093 (2,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367 (2,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011 (2,2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218 (2,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324 (2,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359 (2,1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677 (2,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053 (2,2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077 (2,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393 (2,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179 (2,4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117 (2,6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28 (9,514, 12,2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22 (9,614, 12,1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11 (9,660, 12,1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077 (9,866, 12,4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297 (10,176, 12,6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922 (9,574, 12,3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129 (9,849, 12,5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200 (9,923, 12,5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316 (10,002, 12,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647 (10,330, 12,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963 (10,571, 13,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989 (10,660, 13,4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331 (10,980, 13,6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074 (11,743, 14,5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056 (12,546, 15,5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659, 19,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908, 19,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648, 19,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481, 18,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764, 20,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618, 21,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593, 21,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989, 21,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606, 19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184, 20,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202, 21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196, 23,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463, 25,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498, 30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516, 28,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Female Lead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,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,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,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,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,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,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,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,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,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,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,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,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,5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2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2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2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2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2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2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9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8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68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68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68, 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9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69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68, 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67, 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2 (67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2 (67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2 (67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 (67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 (66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 (66, 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 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 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 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, 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 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Female Lead Household With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,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,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8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7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7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6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6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6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18, 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18, 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17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17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17, 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16, 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16, 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16, 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16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15, 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households who were in the program less than a year from the date of Picture snapsho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9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12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12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12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12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12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5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5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5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5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4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4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12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12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12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13, 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all persons in assisted households who have a dis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6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4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4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4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5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5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3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3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3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3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4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4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4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4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5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5, 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More Bedrooms Than Peo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2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1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2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1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3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4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7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7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8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1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3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4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6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75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6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6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.5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.7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.9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.1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.2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.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.7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.9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.1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.2 (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5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0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0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0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0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.0 (3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.0 (4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.0 (4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.0 (4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.0 (4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.0 (4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.0 (4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.0 (4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.0 (4.0, 1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Minority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,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,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,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,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,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,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 (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6, 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6, 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6, 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6, 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6, 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9, 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9, 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10, 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10, 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11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11, 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11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11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11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11, 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Average months since households moved in as difference between the admission date and date of Picture snap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,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,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,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,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,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1,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2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,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2,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2,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,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,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,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,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,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2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8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 (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1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1 (52, 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1 (53,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1 (53, 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 (53,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 (57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 (57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 (58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 (58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8 (59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8 (58, 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0 (61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 (62, 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2 (63, 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64, 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 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 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, 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, 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 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, 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 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, 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 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, 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, 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Average HUD Expenditure per Month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4,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3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4,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0,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1,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5,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3,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5,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7,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05,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18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9,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4,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9,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2,5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0 (1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0 (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02 (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08 (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12 (1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3 (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2 (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3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0 (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3 (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8 (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1 (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19 (1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4 (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0 (2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1 (387, 5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2 (405, 5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2 (416, 5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8 (419, 5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9 (420, 5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07 (437, 5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11 (447, 5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1 (454, 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1 (462, 6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3 (471, 6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5 (478, 6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4 (494, 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9 (508, 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0 (512, 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27 (526, 7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4, 1,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9, 1,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0, 1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, 1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8, 1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2, 1,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9, 1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1,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2, 1,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7, 1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4, 1,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5, 1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6, 2,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9, 2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3, 2,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Surrounding census tract % in Pover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5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13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13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13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13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6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18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19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19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19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18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7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7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7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7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6, 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 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Yearly Rent to H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34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40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50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645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07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47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58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674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55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37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477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59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687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87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,079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35 (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38 (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46 (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64 (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72 (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92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02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08 (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16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18 (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29 (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42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55 (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70 (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93 (0.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39 (25.71, 27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42 (25.72, 27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55 (25.85, 27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70 (26.10, 27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81 (26.16, 27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98 (26.44, 27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09 (26.57, 27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16 (26.62, 27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22 (26.67, 27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25 (26.68, 27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36 (26.84, 27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51 (26.98, 27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65 (27.16, 28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79 (27.31, 28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03 (27.58, 28.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.71, 3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.73, 3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.79, 29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.60, 29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.33, 3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.47, 3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.16, 3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.87, 3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.29, 3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.71, 3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.27, 3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.34, 3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.89, 3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.65, 3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.66, 36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</w:t>
            </w:r>
          </w:p>
        </w:tc>
      </w:tr>
    </w:tbl>
    <w:bookmarkEnd w:id="21"/>
    <w:bookmarkStart w:id="22" w:name="section-236-housing"/>
    <w:p>
      <w:pPr>
        <w:pStyle w:val="Heading1"/>
      </w:pPr>
      <w:r>
        <w:t xml:space="preserve">Section 236 Hous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12px"/>
              </w:rPr>
              <w:t xml:space="preserve">Section 236</w:t>
            </w:r>
            <w:r xmlns:w="http://schemas.openxmlformats.org/wordprocessingml/2006/main">
              <w:rPr>
                <w:rFonts w:ascii="Calibri" w:hAnsi="Calibri"/>
                <w:sz w:val="12px"/>
              </w:rPr>
              <w:t xml:space="preserve"> </w:t>
            </w:r>
            <w:r>
              <w:rPr>
                <w:b w:val="true"/>
                <w:rFonts w:ascii="Calibri" w:hAnsi="Calibri"/>
                <w:sz w:val="12px"/>
              </w:rPr>
              <w:t xml:space="preserve">Measured by CB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09</w:t>
            </w:r>
            <w:r>
              <w:rPr>
                <w:rFonts w:ascii="Calibri" w:hAnsi="Calibri"/>
                <w:sz w:val="12px"/>
              </w:rPr>
              <w:t xml:space="preserve">, N = 97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0</w:t>
            </w:r>
            <w:r>
              <w:rPr>
                <w:rFonts w:ascii="Calibri" w:hAnsi="Calibri"/>
                <w:sz w:val="12px"/>
              </w:rPr>
              <w:t xml:space="preserve">, N = 97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1</w:t>
            </w:r>
            <w:r>
              <w:rPr>
                <w:rFonts w:ascii="Calibri" w:hAnsi="Calibri"/>
                <w:sz w:val="12px"/>
              </w:rPr>
              <w:t xml:space="preserve">, N = 97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2</w:t>
            </w:r>
            <w:r>
              <w:rPr>
                <w:rFonts w:ascii="Calibri" w:hAnsi="Calibri"/>
                <w:sz w:val="12px"/>
              </w:rPr>
              <w:t xml:space="preserve">, N = 97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3</w:t>
            </w:r>
            <w:r>
              <w:rPr>
                <w:rFonts w:ascii="Calibri" w:hAnsi="Calibri"/>
                <w:sz w:val="12px"/>
              </w:rPr>
              <w:t xml:space="preserve">, N = 95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4</w:t>
            </w:r>
            <w:r>
              <w:rPr>
                <w:rFonts w:ascii="Calibri" w:hAnsi="Calibri"/>
                <w:sz w:val="12px"/>
              </w:rPr>
              <w:t xml:space="preserve">, N = 23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5</w:t>
            </w:r>
            <w:r>
              <w:rPr>
                <w:rFonts w:ascii="Calibri" w:hAnsi="Calibri"/>
                <w:sz w:val="12px"/>
              </w:rPr>
              <w:t xml:space="preserve">, N = 1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6</w:t>
            </w:r>
            <w:r>
              <w:rPr>
                <w:rFonts w:ascii="Calibri" w:hAnsi="Calibri"/>
                <w:sz w:val="12px"/>
              </w:rPr>
              <w:t xml:space="preserve">, N = 16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7</w:t>
            </w:r>
            <w:r>
              <w:rPr>
                <w:rFonts w:ascii="Calibri" w:hAnsi="Calibri"/>
                <w:sz w:val="12px"/>
              </w:rPr>
              <w:t xml:space="preserve">, N = 1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8</w:t>
            </w:r>
            <w:r>
              <w:rPr>
                <w:rFonts w:ascii="Calibri" w:hAnsi="Calibri"/>
                <w:sz w:val="12px"/>
              </w:rPr>
              <w:t xml:space="preserve">, N = 10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9</w:t>
            </w:r>
            <w:r>
              <w:rPr>
                <w:rFonts w:ascii="Calibri" w:hAnsi="Calibri"/>
                <w:sz w:val="12px"/>
              </w:rPr>
              <w:t xml:space="preserve">, N = 8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0</w:t>
            </w:r>
            <w:r>
              <w:rPr>
                <w:rFonts w:ascii="Calibri" w:hAnsi="Calibri"/>
                <w:sz w:val="12px"/>
              </w:rPr>
              <w:t xml:space="preserve">, N = 7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1</w:t>
            </w:r>
            <w:r>
              <w:rPr>
                <w:rFonts w:ascii="Calibri" w:hAnsi="Calibri"/>
                <w:sz w:val="12px"/>
              </w:rPr>
              <w:t xml:space="preserve">, N = 6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2</w:t>
            </w:r>
            <w:r>
              <w:rPr>
                <w:rFonts w:ascii="Calibri" w:hAnsi="Calibri"/>
                <w:sz w:val="12px"/>
              </w:rPr>
              <w:t xml:space="preserve">, N = 5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3</w:t>
            </w:r>
            <w:r>
              <w:rPr>
                <w:rFonts w:ascii="Calibri" w:hAnsi="Calibri"/>
                <w:sz w:val="12px"/>
              </w:rPr>
              <w:t xml:space="preserve">, N = 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Total Un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7,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4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3,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6,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6,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,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,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,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,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8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5 (1,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6 (1,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1 (1,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8 (1,3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0 (1,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9 (8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8 (9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3 (7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8 (8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8 (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6 (8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0 (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5 (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0 (6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7 (2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1 (84, 3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8 (84, 3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0 (84, 3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8 (84, 3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9 (92, 3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8 (16, 1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8 (16, 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 (11, 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 (11, 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8 (15, 1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 (20, 1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 (9, 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0 (9, 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 (9, 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 (14, 17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0,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8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2,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1,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 14,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2,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2,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9,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8,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8,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7,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5,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5,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4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,1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People 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5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5,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6,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1,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1,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12 (1,4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21 (1,4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15 (1,5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3 (1,3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7 (1,5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2 (70, 4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3 (82, 4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8 (77, 4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 (75, 4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4 (81, 4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 (23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 (27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19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7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12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33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 (29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 (33, 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8,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9,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9,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7,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20,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, 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 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 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, 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,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 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Rent Per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6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8,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0,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,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,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3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5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9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1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0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2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9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9 (1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16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92 (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3 (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3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1 (172, 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3 (174, 2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6 (174, 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0 (176, 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1 (178, 2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0 (720, 7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2 (527, 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5 (594, 6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9 (496, 6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16 (516, 5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92 (729, 8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8 (559, 7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3 (673, 6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01, 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12, 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3, 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4, 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16, 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6, 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9, 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3, 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737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344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986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458,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870,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,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,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,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3,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504 (3,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570 (3,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04 (3,9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945 (3,8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346 (4,0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,296 (16,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751 (4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082 (4,0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183 (7,5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791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886 (18,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831 (7,5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539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962 (8,116, 12,1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140 (8,348, 12,2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090 (8,328, 12,6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404 (8,503, 12,9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922 (8,785, 13,2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,296 (26,380, 38,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751 (17,584, 17,9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625 (18,935, 23,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183 (15,524, 20,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791 (12,791, 12,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886 (29,454, 42,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,962 (24,715, 32,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539 (33,539, 33,5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32,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30,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31,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33,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8,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465, 44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417, 18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245, 25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865, 23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791, 12,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,022, 48,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468, 34,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539, 33,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Female Lead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,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,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,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7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7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5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0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8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0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8 (70, 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8 (70, 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8 (69, 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8 (68, 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 (67, 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0 (48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 (55,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2 (69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 (52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27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8 (71, 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 (55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 (64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,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,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, 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, 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 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, 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,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Female Lead Household With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14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16,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 (11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 (3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 (7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8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23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 (45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11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 (41, 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 (36, 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27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 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,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 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 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households who were in the program less than a year from the date of Picture snapsho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11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11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10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10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10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27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 (32,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27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4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9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4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 (45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 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 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 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 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,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all persons in assisted households who have a dis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6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 (6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 (6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5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5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 (3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 (5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 (4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17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17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7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 (2, 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12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 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 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More Bedrooms Than Peo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 (1,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 (2,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 (1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 (0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 (0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4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 (38, 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36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 (25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 (45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9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9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 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,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, 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,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Minority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8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1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9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10, 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 (10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 (9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 (15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 (27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8 (52, 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 (41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 (52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1 (91, 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69, 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 (37,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 (36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 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, 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, 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1, 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, 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, 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Average months since households moved in as difference between the admission date and date of Picture snap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,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,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,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,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8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2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2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0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7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2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 (43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 (45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 (47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2 (47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 (48, 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2 (66, 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2 (66, 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34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0 (60, 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0 (80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7 (95, 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 (36, 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 (93, 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0, 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0, 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 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, 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0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, 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, 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, 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Average HUD Expenditure per Month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,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,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,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9,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3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98 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3 (1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51 (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3 (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7 (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7 (294, 4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0 (325, 5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4 (337, 5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9 (342, 5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0 (348, 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, 1,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, 1,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2, 1,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2, 1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0, 1,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Surrounding census tract % in Pover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2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2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2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3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6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Yearly Rent to H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43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2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93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2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4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2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.2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.1 (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.6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.1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.4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6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.5 (1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1 (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8 (25.5, 2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9 (25.4, 2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0 (25.6, 2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2 (25.7, 2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2 (25.6, 2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.1 (26.1, 3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.6 (35.9, 3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.2 (31.4, 3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.7 (36.3, 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.4 (48.4, 4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6 (25.6, 3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.9 (25.7, 3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1 (24.1, 2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.7, 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3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.2, 4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.3, 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6, 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.9, 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.4, 4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.6, 3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.5, 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.1, 2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</w:t>
            </w:r>
          </w:p>
        </w:tc>
      </w:tr>
    </w:tbl>
    <w:bookmarkEnd w:id="22"/>
    <w:bookmarkStart w:id="23" w:name="section-811-housing"/>
    <w:p>
      <w:pPr>
        <w:pStyle w:val="Heading1"/>
      </w:pPr>
      <w:r>
        <w:t xml:space="preserve">Section 811 Hous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12px"/>
              </w:rPr>
              <w:t xml:space="preserve">Section 811</w:t>
            </w:r>
            <w:r xmlns:w="http://schemas.openxmlformats.org/wordprocessingml/2006/main">
              <w:rPr>
                <w:rFonts w:ascii="Calibri" w:hAnsi="Calibri"/>
                <w:sz w:val="12px"/>
              </w:rPr>
              <w:t xml:space="preserve"> </w:t>
            </w:r>
            <w:r>
              <w:rPr>
                <w:b w:val="true"/>
                <w:rFonts w:ascii="Calibri" w:hAnsi="Calibri"/>
                <w:sz w:val="12px"/>
              </w:rPr>
              <w:t xml:space="preserve">Measured by CB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4</w:t>
            </w:r>
            <w:r>
              <w:rPr>
                <w:rFonts w:ascii="Calibri" w:hAnsi="Calibri"/>
                <w:sz w:val="12px"/>
              </w:rPr>
              <w:t xml:space="preserve">, N = 52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5</w:t>
            </w:r>
            <w:r>
              <w:rPr>
                <w:rFonts w:ascii="Calibri" w:hAnsi="Calibri"/>
                <w:sz w:val="12px"/>
              </w:rPr>
              <w:t xml:space="preserve">, N = 53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6</w:t>
            </w:r>
            <w:r>
              <w:rPr>
                <w:rFonts w:ascii="Calibri" w:hAnsi="Calibri"/>
                <w:sz w:val="12px"/>
              </w:rPr>
              <w:t xml:space="preserve">, N = 53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7</w:t>
            </w:r>
            <w:r>
              <w:rPr>
                <w:rFonts w:ascii="Calibri" w:hAnsi="Calibri"/>
                <w:sz w:val="12px"/>
              </w:rPr>
              <w:t xml:space="preserve">, N = 5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8</w:t>
            </w:r>
            <w:r>
              <w:rPr>
                <w:rFonts w:ascii="Calibri" w:hAnsi="Calibri"/>
                <w:sz w:val="12px"/>
              </w:rPr>
              <w:t xml:space="preserve">, N = 5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9</w:t>
            </w:r>
            <w:r>
              <w:rPr>
                <w:rFonts w:ascii="Calibri" w:hAnsi="Calibri"/>
                <w:sz w:val="12px"/>
              </w:rPr>
              <w:t xml:space="preserve">, N = 5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0</w:t>
            </w:r>
            <w:r>
              <w:rPr>
                <w:rFonts w:ascii="Calibri" w:hAnsi="Calibri"/>
                <w:sz w:val="12px"/>
              </w:rPr>
              <w:t xml:space="preserve">, N = 5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1</w:t>
            </w:r>
            <w:r>
              <w:rPr>
                <w:rFonts w:ascii="Calibri" w:hAnsi="Calibri"/>
                <w:sz w:val="12px"/>
              </w:rPr>
              <w:t xml:space="preserve">, N = 5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2</w:t>
            </w:r>
            <w:r>
              <w:rPr>
                <w:rFonts w:ascii="Calibri" w:hAnsi="Calibri"/>
                <w:sz w:val="12px"/>
              </w:rPr>
              <w:t xml:space="preserve">, N = 5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23</w:t>
            </w:r>
            <w:r>
              <w:rPr>
                <w:rFonts w:ascii="Calibri" w:hAnsi="Calibri"/>
                <w:sz w:val="12px"/>
              </w:rPr>
              <w:t xml:space="preserve">, N = 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Total Un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,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,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4 (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 (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 (1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7 (1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 (1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 (1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 (13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2,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2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2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2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2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2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2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2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2, 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2,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,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,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2,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,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,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,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,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,9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People 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,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,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,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,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2 (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3 (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3 (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6 (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7 (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4 (1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5 (1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3 (1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 (18, 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 (18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 (19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 (18, 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 (18,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 (18,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 (19,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 (18, 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 (19, 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 (18, 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 2,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 2,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 2,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 1,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 1,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 1,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 1,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 1,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 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 1,8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Rent Per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5,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8,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8,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4,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4,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8,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7,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0,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4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8,3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2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7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9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1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5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2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5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1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8 (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1 (227, 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5 (234, 2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7 (235, 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9 (234, 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2 (239, 2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0 (249, 2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3 (249, 2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7 (257, 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6 (272, 3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4 (298, 3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0, 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9, 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, 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7, 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8, 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1, 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4, 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3, 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3, 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0, 5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545,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653,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656,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469,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475,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620,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561,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714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863,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400,8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22 (1,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000 (1,6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060 (1,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118 (1,7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329 (1,7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638 (1,7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696 (1,7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935 (1,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698 (1,9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778 (2,1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748 (9,786, 11,7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88 (10,003, 11,9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93 (10,042, 12,0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038 (9,995, 12,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222 (10,273, 12,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561 (10,636, 12,6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670 (10,641, 12,5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776 (10,848, 12,9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524 (11,503, 13,7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621 (12,481, 14,9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420, 18,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342, 17,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041, 19,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045, 18,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662, 17,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014, 18,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514, 18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850, 18,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285, 20,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477, 24,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Female Lead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,5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 (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40, 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 (40, 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 (41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40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 (41,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 (39, 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39, 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 (40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 (41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7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 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 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 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 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 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 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 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 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 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Female Lead Household With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.0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9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6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9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9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4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5 (6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0 (2.0, 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0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0 (1.0, 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0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0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0 (1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0 (1.0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.0 (1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.0 (1.0, 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4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households who were in the program less than a year from the date of Picture snapsho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,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,1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9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9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9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9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9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8, 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 (8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8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8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 (8, 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all persons in assisted households who have a dis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9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9,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9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,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,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,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4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 (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6 (89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6 (90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6 (90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6 (91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6 (91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6 (91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6 (91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5 (91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5 (91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5 (90, 1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,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More Bedrooms Than Peo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4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 (4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5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 (4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5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5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5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 (5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5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 (5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 (5, 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Minority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 (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8, 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9, 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0, 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0, 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0, 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1, 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1, 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1, 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2, 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2, 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Average months since households moved in as difference between the admission date and date of Picture snap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,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,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,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,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,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,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,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5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7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9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2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7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1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6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7 (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 (58, 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7 (59, 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9 (61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1 (64, 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3 (67, 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7 (68, 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1 (71, 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3 (75, 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4 (77, 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5 (77, 1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 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 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 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, 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 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 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4, 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, 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, 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 2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Average HUD Expenditure per Month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8,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7,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1,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7,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3,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8,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0,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,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,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3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1 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8 (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9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7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7 (1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99 (1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0 (1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21 (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6 (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41 (1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8 (230, 4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5 (237, 4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2 (254, 4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3 (260, 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8 (282, 4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5 (294, 4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8 (302, 4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8 (310, 5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04 (318, 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3 (325, 5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 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, 1,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, 1,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4, 1,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, 1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 1,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 1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, 1,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, 1,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7, 1,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Surrounding census tract % in Pover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5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5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5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6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5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15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5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5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4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4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3, 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 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Yearly Rent to H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716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85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82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30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10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147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02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15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84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,179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90 (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02 (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08 (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12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10 (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08 (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26 (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24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32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52 (1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19 (27.67, 28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28 (27.78, 28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29 (27.78, 28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37 (27.86, 28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40 (27.96, 28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42 (27.93, 28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44 (28.08, 28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54 (28.06, 28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58 (28.16, 28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.75 (28.41, 28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.90, 3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.24, 3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.91, 34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.53, 3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.22, 3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.08, 3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.30, 49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.32, 29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.30, 3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.22, 33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6</w:t>
            </w:r>
          </w:p>
        </w:tc>
      </w:tr>
    </w:tbl>
    <w:bookmarkEnd w:id="23"/>
    <w:bookmarkStart w:id="24" w:name="multi-family"/>
    <w:p>
      <w:pPr>
        <w:pStyle w:val="Heading1"/>
      </w:pPr>
      <w:r>
        <w:t xml:space="preserve">Multi-Family*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12px"/>
              </w:rPr>
              <w:t xml:space="preserve">Multi-Family</w:t>
            </w:r>
            <w:r xmlns:w="http://schemas.openxmlformats.org/wordprocessingml/2006/main">
              <w:rPr>
                <w:rFonts w:ascii="Calibri" w:hAnsi="Calibri"/>
                <w:sz w:val="12px"/>
              </w:rPr>
              <w:t xml:space="preserve"> </w:t>
            </w:r>
            <w:r>
              <w:rPr>
                <w:b w:val="true"/>
                <w:rFonts w:ascii="Calibri" w:hAnsi="Calibri"/>
                <w:sz w:val="12px"/>
              </w:rPr>
              <w:t xml:space="preserve">Measured by CB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09</w:t>
            </w:r>
            <w:r>
              <w:rPr>
                <w:rFonts w:ascii="Calibri" w:hAnsi="Calibri"/>
                <w:sz w:val="12px"/>
              </w:rPr>
              <w:t xml:space="preserve">, N = 97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0</w:t>
            </w:r>
            <w:r>
              <w:rPr>
                <w:rFonts w:ascii="Calibri" w:hAnsi="Calibri"/>
                <w:sz w:val="12px"/>
              </w:rPr>
              <w:t xml:space="preserve">, N = 97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1</w:t>
            </w:r>
            <w:r>
              <w:rPr>
                <w:rFonts w:ascii="Calibri" w:hAnsi="Calibri"/>
                <w:sz w:val="12px"/>
              </w:rPr>
              <w:t xml:space="preserve">, N = 97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2</w:t>
            </w:r>
            <w:r>
              <w:rPr>
                <w:rFonts w:ascii="Calibri" w:hAnsi="Calibri"/>
                <w:sz w:val="12px"/>
              </w:rPr>
              <w:t xml:space="preserve">, N = 97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2px"/>
              </w:rPr>
              <w:t xml:space="preserve">2013</w:t>
            </w:r>
            <w:r>
              <w:rPr>
                <w:rFonts w:ascii="Calibri" w:hAnsi="Calibri"/>
                <w:sz w:val="12px"/>
              </w:rPr>
              <w:t xml:space="preserve">, N = 9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Total Un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7,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97,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14,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33,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56,4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7 (2,4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36 (2,4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2 (2,3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73 (2,4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20 (2,5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5 (60, 4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0 (60, 4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1 (62, 4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8 (70, 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6 (72, 4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42,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45,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41,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43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43,3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People 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59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54,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80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13,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45,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109 (3,2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093 (3,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109 (3,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115 (3,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198 (3,4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1 (74, 7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5 (76, 7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8 (84, 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3 (80, 7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8 (94, 7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40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46,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45,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49,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 50,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Rent Per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1,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3,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7,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8,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6,7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1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2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3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7 (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9 (182, 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2 (184, 2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2 (186, 2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9 (193, 2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7 (199, 27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, 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, 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, 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6, 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5, 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729,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823,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,989,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428,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8,320,4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974 (2,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005 (2,5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062 (2,5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291 (2,6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546 (2,6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808 (8,116, 11,6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874 (8,194, 11,6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,908 (8,296, 11,6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083 (8,501, 11,9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,455 (8,771, 12,1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276, 22,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,380, 20,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190, 21,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120, 23,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1,2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Female Lead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,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,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0,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,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4 (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 (68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 (68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 (68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6 (68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75 (68, 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Female Lead Household With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7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0, 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0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0, 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 (1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 (3, 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households who were in the program less than a year from the date of Picture snapsho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,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3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13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12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 (12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12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 (12, 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all persons in assisted households who have a dis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3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 (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8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8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8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8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 (8, 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More Bedrooms Than Peo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8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5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7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8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,60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6.2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.8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.9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.9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.8 (6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0 (0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0 (0.0, 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.0 (0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.0 (0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.0 (1.0, 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.0, 6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Minority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,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,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,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 (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 (7, 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 (6, 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 (7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 (7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0 (8, 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Average months since households moved in as difference between the admission date and date of Picture snap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3,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4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,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8,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6,8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7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8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9 (38, 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0 (39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2 (41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3 (42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54 (44, 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0, 2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Average HUD Expenditure per Month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80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99,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15,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36,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28,2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62 (1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3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97 (1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1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6 (1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57 (258, 4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80 (283, 4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95 (294, 4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0 (306, 5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413 (309, 5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, 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 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 1,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, 1,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, 1,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Surrounding census tract % in Pover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,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3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3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3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 (13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8 (13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 (16, 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, 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3, 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b w:val="true"/>
              </w:rPr>
              <w:t xml:space="default">% of Yearly Rent to H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676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0,856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1,20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2,06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68 (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67 (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71 (1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94 (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Inf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82 (26.04, 27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85 (25.99, 27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6.91 (26.08, 27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06 (26.36, 27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27.10 (26.42, 27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.04, 3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.98, 36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9.98, 35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0.02, 3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1.38, 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</w:rPr>
              <w:t xml:space="default">161</w:t>
            </w:r>
          </w:p>
        </w:tc>
      </w:tr>
    </w:tbl>
    <w:p>
      <w:pPr>
        <w:pStyle w:val="FirstParagraph"/>
      </w:pPr>
      <w:r>
        <w:t xml:space="preserve">*Multi-Family Housing data seemed to have majorly shift to other programs when programs such as RAD were initiated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sidized Housing Picture</dc:title>
  <dc:creator/>
  <cp:keywords/>
  <dcterms:created xsi:type="dcterms:W3CDTF">2024-05-22T22:48:31Z</dcterms:created>
  <dcterms:modified xsi:type="dcterms:W3CDTF">2024-05-22T22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